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uleima arella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ulei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ella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6 Queen Anne Street, Woodstock, IL, USA Woodstock, IL, USA 6009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uleimaarellano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970490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guel carbaja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